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11c7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81c5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01:16:46Z</dcterms:created>
  <dcterms:modified xsi:type="dcterms:W3CDTF">2021-12-28T01:16:46Z</dcterms:modified>
</cp:coreProperties>
</file>